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CF46F4" w14:textId="77777777" w:rsidR="0054050C" w:rsidRDefault="00AD66BA">
      <w:pPr>
        <w:pStyle w:val="Title"/>
      </w:pPr>
      <w:r>
        <w:t>Preliminary Exams: Dr. Kaiser</w:t>
      </w:r>
    </w:p>
    <w:p w14:paraId="7AE1C020" w14:textId="77777777" w:rsidR="0054050C" w:rsidRDefault="00AD66BA">
      <w:pPr>
        <w:pStyle w:val="Author"/>
      </w:pPr>
      <w:r>
        <w:t>Marty Simonson</w:t>
      </w:r>
    </w:p>
    <w:p w14:paraId="41948263" w14:textId="77777777" w:rsidR="0054050C" w:rsidRDefault="00AD66BA">
      <w:pPr>
        <w:pStyle w:val="Date"/>
      </w:pPr>
      <w:r>
        <w:t>3/27/2020</w:t>
      </w:r>
    </w:p>
    <w:p w14:paraId="795AE60E" w14:textId="77777777" w:rsidR="0054050C" w:rsidRDefault="00AD66BA">
      <w:pPr>
        <w:pStyle w:val="Heading1"/>
      </w:pPr>
      <w:bookmarkStart w:id="0" w:name="the-generalized-gamma-distribution"/>
      <w:r>
        <w:t>The generalized Gamma Distribution</w:t>
      </w:r>
      <w:bookmarkEnd w:id="0"/>
    </w:p>
    <w:p w14:paraId="2F389BFA" w14:textId="77777777" w:rsidR="0054050C" w:rsidRDefault="00AD66BA">
      <w:pPr>
        <w:pStyle w:val="FirstParagraph"/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has a standard gamma distribution with the probability density function, for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&gt;0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&gt;0</m:t>
        </m:r>
      </m:oMath>
      <w:r>
        <w:t>,</w:t>
      </w:r>
    </w:p>
    <w:p w14:paraId="29C48716" w14:textId="77777777" w:rsidR="0054050C" w:rsidRDefault="00AD66B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α</m:t>
              </m:r>
            </m:sup>
          </m:sSup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&gt;0</m:t>
          </m:r>
        </m:oMath>
      </m:oMathPara>
    </w:p>
    <w:p w14:paraId="737F127C" w14:textId="77777777" w:rsidR="0054050C" w:rsidRDefault="00AD66BA">
      <w:pPr>
        <w:pStyle w:val="FirstParagraph"/>
      </w:pPr>
      <w:r>
        <w:rPr>
          <w:i/>
        </w:rPr>
        <w:t>Note that this is the alternative form of the gamma distribution P.D.F. and is different than what was given in the pr</w:t>
      </w:r>
      <w:r>
        <w:rPr>
          <w:i/>
        </w:rPr>
        <w:t>oblem.</w:t>
      </w:r>
      <w:r>
        <w:t xml:space="preserve"> And a generalized gamma distribution results from the transformation</w:t>
      </w:r>
    </w:p>
    <w:p w14:paraId="6CF5016D" w14:textId="77777777" w:rsidR="0054050C" w:rsidRDefault="00AD66B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</m:oMath>
      </m:oMathPara>
    </w:p>
    <w:p w14:paraId="0E449F79" w14:textId="77777777" w:rsidR="0054050C" w:rsidRDefault="00AD66BA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a known constant such that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&gt;0</m:t>
        </m:r>
      </m:oMath>
      <w:r>
        <w:t xml:space="preserve">. Larger values of </w:t>
      </w:r>
      <m:oMath>
        <m:r>
          <w:rPr>
            <w:rFonts w:ascii="Cambria Math" w:hAnsi="Cambria Math"/>
          </w:rPr>
          <m:t>c</m:t>
        </m:r>
      </m:oMath>
      <w:r>
        <w:t xml:space="preserve"> result in more extreme right tails in the resulting density function.</w:t>
      </w:r>
    </w:p>
    <w:p w14:paraId="79A69595" w14:textId="77777777" w:rsidR="0054050C" w:rsidRDefault="00AD66BA">
      <w:pPr>
        <w:pStyle w:val="Heading2"/>
      </w:pPr>
      <w:bookmarkStart w:id="1" w:name="X8b1e2946f3f3f649745dca27d79cf35ec6e79f1"/>
      <w:r>
        <w:t xml:space="preserve">1.) Derive the P.D.F. of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 using the</w:t>
      </w:r>
      <w:r>
        <w:t xml:space="preserve"> Jacobian method</w:t>
      </w:r>
      <w:bookmarkEnd w:id="1"/>
    </w:p>
    <w:p w14:paraId="06C570EA" w14:textId="77777777" w:rsidR="0054050C" w:rsidRDefault="00AD66BA">
      <w:pPr>
        <w:pStyle w:val="FirstParagraph"/>
      </w:pPr>
      <w:r>
        <w:t>The general formula for the Jacobian transformation is</w:t>
      </w:r>
    </w:p>
    <w:p w14:paraId="5F89772E" w14:textId="77777777" w:rsidR="0054050C" w:rsidRDefault="00AD66B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|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x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|*</m:t>
          </m:r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14:paraId="37AE0610" w14:textId="77777777" w:rsidR="0054050C" w:rsidRDefault="00AD66BA">
      <w:pPr>
        <w:pStyle w:val="FirstParagraph"/>
      </w:pPr>
      <w:r>
        <w:t xml:space="preserve">where the pdf of </w:t>
      </w:r>
      <m:oMath>
        <m:r>
          <w:rPr>
            <w:rFonts w:ascii="Cambria Math" w:hAnsi="Cambria Math"/>
          </w:rPr>
          <m:t>X</m:t>
        </m:r>
      </m:oMath>
      <w:r>
        <w:t xml:space="preserve"> is given above. And if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. The Jacobian determinant of this term is </w:t>
      </w:r>
      <m:oMath>
        <m:r>
          <w:rPr>
            <w:rFonts w:ascii="Cambria Math" w:hAnsi="Cambria Math"/>
          </w:rPr>
          <m:t>|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x</m:t>
            </m:r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|=-</m:t>
        </m:r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can be subs</w:t>
      </w:r>
      <w:r>
        <w:t xml:space="preserve">tituted for </w:t>
      </w:r>
      <m:oMath>
        <m:r>
          <w:rPr>
            <w:rFonts w:ascii="Cambria Math" w:hAnsi="Cambria Math"/>
          </w:rPr>
          <m:t>x</m:t>
        </m:r>
      </m:oMath>
      <w:r>
        <w:t xml:space="preserve"> in the distribution function for </w:t>
      </w:r>
      <m:oMath>
        <m:r>
          <w:rPr>
            <w:rFonts w:ascii="Cambria Math" w:hAnsi="Cambria Math"/>
          </w:rPr>
          <m:t>X</m:t>
        </m:r>
      </m:oMath>
      <w:r>
        <w:t>, our new equation is:</w:t>
      </w:r>
    </w:p>
    <w:p w14:paraId="2A2B724C" w14:textId="77777777" w:rsidR="0054050C" w:rsidRDefault="00AD66B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(-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)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  <m:r>
                <w:rPr>
                  <w:rFonts w:ascii="Cambria Math" w:hAnsi="Cambria Math"/>
                </w:rPr>
                <m:t>)/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5FCCA952" w14:textId="77777777" w:rsidR="0054050C" w:rsidRDefault="00AD66BA">
      <w:pPr>
        <w:pStyle w:val="FirstParagraph"/>
      </w:pPr>
      <w:r>
        <w:t xml:space="preserve">Which, for positive nonzero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>, simplifies to:</w:t>
      </w:r>
    </w:p>
    <w:p w14:paraId="49889537" w14:textId="77777777" w:rsidR="0054050C" w:rsidRDefault="00AD66B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β</m:t>
                  </m:r>
                  <m:r>
                    <w:rPr>
                      <w:rFonts w:ascii="Cambria Math" w:hAnsi="Cambria Math"/>
                    </w:rPr>
                    <m:t>(-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)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(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/</m:t>
                  </m:r>
                  <m:r>
                    <w:rPr>
                      <w:rFonts w:ascii="Cambria Math" w:hAnsi="Cambria Math"/>
                    </w:rPr>
                    <m:t>α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7D14470" w14:textId="77777777" w:rsidR="0054050C" w:rsidRDefault="00AD66BA">
      <w:pPr>
        <w:pStyle w:val="FirstParagraph"/>
      </w:pPr>
      <w:r>
        <w:t xml:space="preserve">for </w:t>
      </w:r>
      <w:r>
        <w:t xml:space="preserve">all values of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≥0</m:t>
        </m:r>
      </m:oMath>
      <w:r>
        <w:t>, 0 elsewhere.</w:t>
      </w:r>
    </w:p>
    <w:p w14:paraId="523B2DEA" w14:textId="77777777" w:rsidR="0054050C" w:rsidRDefault="00AD66BA">
      <w:pPr>
        <w:pStyle w:val="Heading2"/>
      </w:pPr>
      <w:bookmarkStart w:id="2" w:name="sample-statistics"/>
      <w:r>
        <w:lastRenderedPageBreak/>
        <w:t>2.) Sample Statistics</w:t>
      </w:r>
      <w:bookmarkEnd w:id="2"/>
    </w:p>
    <w:p w14:paraId="435D50CF" w14:textId="77777777" w:rsidR="0054050C" w:rsidRDefault="00AD66BA">
      <w:pPr>
        <w:pStyle w:val="FirstParagraph"/>
      </w:pPr>
      <w:r>
        <w:t xml:space="preserve">Simulate a set of data of siz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00</m:t>
        </m:r>
      </m:oMath>
      <w:r>
        <w:t xml:space="preserve"> from a generalized gamma distribution with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9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3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3.25</m:t>
        </m:r>
      </m:oMath>
      <w:r>
        <w:t>. Note that this is most easily accomplished by first simulating the set of data from a gamma dis</w:t>
      </w:r>
      <w:r>
        <w:t xml:space="preserve">tribution with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10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3</m:t>
        </m:r>
      </m:oMath>
      <w:r>
        <w:t>.</w:t>
      </w:r>
    </w:p>
    <w:p w14:paraId="6DF1F721" w14:textId="77777777" w:rsidR="0054050C" w:rsidRDefault="00AD66BA">
      <w:pPr>
        <w:pStyle w:val="SourceCode"/>
      </w:pPr>
      <w:r>
        <w:rPr>
          <w:rStyle w:val="CommentTok"/>
        </w:rPr>
        <w:t># Simulating Data</w:t>
      </w:r>
      <w:r>
        <w:br/>
      </w:r>
      <w:r>
        <w:br/>
      </w:r>
      <w:r>
        <w:rPr>
          <w:rStyle w:val="CommentTok"/>
        </w:rPr>
        <w:t>## Original Gamma Distribution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sample size of data</w:t>
      </w:r>
      <w:r>
        <w:br/>
      </w:r>
      <w:r>
        <w:rPr>
          <w:rStyle w:val="NormalTok"/>
        </w:rPr>
        <w:t>alpha&lt;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shape parameter</w:t>
      </w:r>
      <w:r>
        <w:br/>
      </w:r>
      <w:r>
        <w:rPr>
          <w:rStyle w:val="NormalTok"/>
        </w:rPr>
        <w:t>beta&lt;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scale parameter</w:t>
      </w:r>
      <w:r>
        <w:br/>
      </w:r>
      <w:r>
        <w:rPr>
          <w:rStyle w:val="NormalTok"/>
        </w:rPr>
        <w:t>gamma.sim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gamma</w:t>
      </w:r>
      <w:r>
        <w:rPr>
          <w:rStyle w:val="NormalTok"/>
        </w:rPr>
        <w:t>(n,</w:t>
      </w:r>
      <w:r>
        <w:rPr>
          <w:rStyle w:val="DataTypeTok"/>
        </w:rPr>
        <w:t>shape=</w:t>
      </w:r>
      <w:r>
        <w:rPr>
          <w:rStyle w:val="NormalTok"/>
        </w:rPr>
        <w:t>alpha,</w:t>
      </w:r>
      <w:r>
        <w:rPr>
          <w:rStyle w:val="DataTypeTok"/>
        </w:rPr>
        <w:t>scale=</w:t>
      </w:r>
      <w:r>
        <w:rPr>
          <w:rStyle w:val="NormalTok"/>
        </w:rPr>
        <w:t>beta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amma.sim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CommentTok"/>
        </w:rPr>
        <w:t># set column name for our 100 simulated values.</w:t>
      </w:r>
    </w:p>
    <w:p w14:paraId="76A29656" w14:textId="77777777" w:rsidR="0054050C" w:rsidRDefault="00AD66BA">
      <w:pPr>
        <w:pStyle w:val="Heading3"/>
      </w:pPr>
      <w:bookmarkStart w:id="3" w:name="X248f04299301d13c19af72ed8771f5ba50d1b96"/>
      <w:r>
        <w:t xml:space="preserve">For this example, first use the </w:t>
      </w:r>
      <w:r>
        <w:rPr>
          <w:i/>
        </w:rPr>
        <w:t>original sample of the gamma distribution</w:t>
      </w:r>
      <w:r>
        <w:t xml:space="preserve"> to compute:</w:t>
      </w:r>
      <w:bookmarkEnd w:id="3"/>
    </w:p>
    <w:p w14:paraId="566E4A11" w14:textId="77777777" w:rsidR="0054050C" w:rsidRDefault="00AD66BA">
      <w:pPr>
        <w:pStyle w:val="Compact"/>
        <w:numPr>
          <w:ilvl w:val="0"/>
          <w:numId w:val="2"/>
        </w:numPr>
      </w:pPr>
      <w:r>
        <w:t>The sample mean</w:t>
      </w:r>
    </w:p>
    <w:p w14:paraId="601C4C82" w14:textId="77777777" w:rsidR="0054050C" w:rsidRDefault="00AD66BA">
      <w:pPr>
        <w:pStyle w:val="Compact"/>
        <w:numPr>
          <w:ilvl w:val="0"/>
          <w:numId w:val="2"/>
        </w:numPr>
      </w:pPr>
      <w:r>
        <w:t>Sample variance</w:t>
      </w:r>
    </w:p>
    <w:p w14:paraId="38B00B5E" w14:textId="77777777" w:rsidR="0054050C" w:rsidRDefault="00AD66BA">
      <w:pPr>
        <w:pStyle w:val="Compact"/>
        <w:numPr>
          <w:ilvl w:val="0"/>
          <w:numId w:val="2"/>
        </w:numPr>
      </w:pPr>
      <w:r>
        <w:t>Skewness</w:t>
      </w:r>
    </w:p>
    <w:p w14:paraId="54B0DD74" w14:textId="77777777" w:rsidR="0054050C" w:rsidRDefault="00AD66BA">
      <w:pPr>
        <w:pStyle w:val="SourceCode"/>
      </w:pPr>
      <w:r>
        <w:rPr>
          <w:rStyle w:val="CommentTok"/>
        </w:rPr>
        <w:t># Sample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gamma.sim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2C8FD9" w14:textId="77777777" w:rsidR="0054050C" w:rsidRDefault="00AD66BA">
      <w:pPr>
        <w:pStyle w:val="SourceCode"/>
      </w:pPr>
      <w:r>
        <w:rPr>
          <w:rStyle w:val="VerbatimChar"/>
        </w:rPr>
        <w:t>## [1] 30.58377</w:t>
      </w:r>
    </w:p>
    <w:p w14:paraId="6897301A" w14:textId="77777777" w:rsidR="0054050C" w:rsidRDefault="00AD66BA">
      <w:pPr>
        <w:pStyle w:val="SourceCode"/>
      </w:pPr>
      <w:r>
        <w:rPr>
          <w:rStyle w:val="CommentTok"/>
        </w:rPr>
        <w:t># 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gamma</w:t>
      </w:r>
      <w:r>
        <w:rPr>
          <w:rStyle w:val="NormalTok"/>
        </w:rPr>
        <w:t>.sim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0B1D3F19" w14:textId="77777777" w:rsidR="0054050C" w:rsidRDefault="00AD66BA">
      <w:pPr>
        <w:pStyle w:val="SourceCode"/>
      </w:pPr>
      <w:r>
        <w:rPr>
          <w:rStyle w:val="VerbatimChar"/>
        </w:rPr>
        <w:t>## [1] 68.97056</w:t>
      </w:r>
    </w:p>
    <w:p w14:paraId="7C0A59E6" w14:textId="77777777" w:rsidR="0054050C" w:rsidRDefault="00AD66BA">
      <w:pPr>
        <w:pStyle w:val="SourceCode"/>
      </w:pPr>
      <w:r>
        <w:rPr>
          <w:rStyle w:val="CommentTok"/>
        </w:rPr>
        <w:t># Skewness</w:t>
      </w:r>
      <w:r>
        <w:br/>
      </w:r>
      <w:r>
        <w:rPr>
          <w:rStyle w:val="NormalTok"/>
        </w:rPr>
        <w:t>s&lt;-</w:t>
      </w:r>
      <w:r>
        <w:rPr>
          <w:rStyle w:val="KeywordTok"/>
        </w:rPr>
        <w:t>skewness</w:t>
      </w:r>
      <w:r>
        <w:rPr>
          <w:rStyle w:val="NormalTok"/>
        </w:rPr>
        <w:t>(gamma.sim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>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3427D91F" w14:textId="77777777" w:rsidR="0054050C" w:rsidRDefault="00AD66BA">
      <w:pPr>
        <w:pStyle w:val="SourceCode"/>
      </w:pPr>
      <w:r>
        <w:rPr>
          <w:rStyle w:val="VerbatimChar"/>
        </w:rPr>
        <w:t>## [1] 0.4391151</w:t>
      </w:r>
    </w:p>
    <w:p w14:paraId="77C14ACE" w14:textId="77777777" w:rsidR="0054050C" w:rsidRDefault="00AD66BA">
      <w:pPr>
        <w:pStyle w:val="Heading3"/>
      </w:pPr>
      <w:bookmarkStart w:id="4" w:name="Xf050a6a2646e173fb924009c13cd986f07756b8"/>
      <w:r>
        <w:t xml:space="preserve">Second, use the </w:t>
      </w:r>
      <w:r>
        <w:rPr>
          <w:i/>
        </w:rPr>
        <w:t>generalized gamma function</w:t>
      </w:r>
      <w:r>
        <w:t xml:space="preserve"> to compute:</w:t>
      </w:r>
      <w:bookmarkEnd w:id="4"/>
    </w:p>
    <w:p w14:paraId="4D5FCB27" w14:textId="77777777" w:rsidR="0054050C" w:rsidRDefault="00AD66BA">
      <w:pPr>
        <w:pStyle w:val="Compact"/>
        <w:numPr>
          <w:ilvl w:val="0"/>
          <w:numId w:val="3"/>
        </w:numPr>
      </w:pPr>
      <w:r>
        <w:t>The sample mean</w:t>
      </w:r>
    </w:p>
    <w:p w14:paraId="6F017CFE" w14:textId="77777777" w:rsidR="0054050C" w:rsidRDefault="00AD66BA">
      <w:pPr>
        <w:pStyle w:val="Compact"/>
        <w:numPr>
          <w:ilvl w:val="0"/>
          <w:numId w:val="3"/>
        </w:numPr>
      </w:pPr>
      <w:r>
        <w:t>Sample variance</w:t>
      </w:r>
    </w:p>
    <w:p w14:paraId="272516B5" w14:textId="77777777" w:rsidR="0054050C" w:rsidRDefault="00AD66BA">
      <w:pPr>
        <w:pStyle w:val="Compact"/>
        <w:numPr>
          <w:ilvl w:val="0"/>
          <w:numId w:val="3"/>
        </w:numPr>
      </w:pPr>
      <w:r>
        <w:t>Skewness</w:t>
      </w:r>
    </w:p>
    <w:p w14:paraId="54E4F019" w14:textId="77777777" w:rsidR="0054050C" w:rsidRDefault="00AD66BA">
      <w:pPr>
        <w:pStyle w:val="SourceCode"/>
      </w:pPr>
      <w:r>
        <w:rPr>
          <w:rStyle w:val="CommentTok"/>
        </w:rPr>
        <w:t># Mew simulated data - Generalized gamma distribution</w:t>
      </w:r>
      <w:r>
        <w:br/>
      </w:r>
      <w:r>
        <w:rPr>
          <w:rStyle w:val="NormalTok"/>
        </w:rPr>
        <w:t>f&lt;-</w:t>
      </w:r>
      <w:r>
        <w:rPr>
          <w:rStyle w:val="ControlFlowTok"/>
        </w:rPr>
        <w:t>function</w:t>
      </w:r>
      <w:r>
        <w:rPr>
          <w:rStyle w:val="NormalTok"/>
        </w:rPr>
        <w:t>(n,</w:t>
      </w:r>
      <w:r>
        <w:rPr>
          <w:rStyle w:val="DataTypeTok"/>
        </w:rPr>
        <w:t>c.gen=</w:t>
      </w:r>
      <w:r>
        <w:rPr>
          <w:rStyle w:val="FloatTok"/>
        </w:rPr>
        <w:t>3.25</w:t>
      </w:r>
      <w:r>
        <w:rPr>
          <w:rStyle w:val="NormalTok"/>
        </w:rPr>
        <w:t>,</w:t>
      </w:r>
      <w:r>
        <w:rPr>
          <w:rStyle w:val="DataTypeTok"/>
        </w:rPr>
        <w:t>beta.ge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alpha.gen=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(</w:t>
      </w:r>
      <w:r>
        <w:rPr>
          <w:rStyle w:val="KeywordTok"/>
        </w:rPr>
        <w:t>rgamma</w:t>
      </w:r>
      <w:r>
        <w:rPr>
          <w:rStyle w:val="NormalTok"/>
        </w:rPr>
        <w:t>(n,</w:t>
      </w:r>
      <w:r>
        <w:rPr>
          <w:rStyle w:val="DataTypeTok"/>
        </w:rPr>
        <w:t>shape=</w:t>
      </w:r>
      <w:r>
        <w:rPr>
          <w:rStyle w:val="NormalTok"/>
        </w:rPr>
        <w:t>alpha.gen,</w:t>
      </w:r>
      <w:r>
        <w:rPr>
          <w:rStyle w:val="DataTypeTok"/>
        </w:rPr>
        <w:t>scale=</w:t>
      </w:r>
      <w:r>
        <w:rPr>
          <w:rStyle w:val="NormalTok"/>
        </w:rPr>
        <w:t>beta.gen))</w:t>
      </w:r>
      <w:r>
        <w:rPr>
          <w:rStyle w:val="OperatorTok"/>
        </w:rPr>
        <w:t>^</w:t>
      </w:r>
      <w:r>
        <w:rPr>
          <w:rStyle w:val="NormalTok"/>
        </w:rPr>
        <w:t>c.gen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gen.gamma.sim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n))</w:t>
      </w:r>
      <w:r>
        <w:br/>
      </w:r>
      <w:r>
        <w:br/>
      </w:r>
      <w:r>
        <w:rPr>
          <w:rStyle w:val="CommentTok"/>
        </w:rPr>
        <w:lastRenderedPageBreak/>
        <w:t># Sample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</w:p>
    <w:p w14:paraId="6DDBE0D2" w14:textId="77777777" w:rsidR="0054050C" w:rsidRDefault="00AD66BA">
      <w:pPr>
        <w:pStyle w:val="SourceCode"/>
      </w:pPr>
      <w:r>
        <w:rPr>
          <w:rStyle w:val="VerbatimChar"/>
        </w:rPr>
        <w:t>## [1] 66277.92</w:t>
      </w:r>
    </w:p>
    <w:p w14:paraId="274CCE27" w14:textId="77777777" w:rsidR="0054050C" w:rsidRDefault="00AD66BA">
      <w:pPr>
        <w:pStyle w:val="SourceCode"/>
      </w:pPr>
      <w:r>
        <w:rPr>
          <w:rStyle w:val="CommentTok"/>
        </w:rPr>
        <w:t># 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</w:p>
    <w:p w14:paraId="488D7D5E" w14:textId="77777777" w:rsidR="0054050C" w:rsidRDefault="00AD66BA">
      <w:pPr>
        <w:pStyle w:val="SourceCode"/>
      </w:pPr>
      <w:r>
        <w:rPr>
          <w:rStyle w:val="VerbatimChar"/>
        </w:rPr>
        <w:t>## [1] 5615913261</w:t>
      </w:r>
    </w:p>
    <w:p w14:paraId="770F58C2" w14:textId="77777777" w:rsidR="0054050C" w:rsidRDefault="00AD66BA">
      <w:pPr>
        <w:pStyle w:val="SourceCode"/>
      </w:pPr>
      <w:r>
        <w:rPr>
          <w:rStyle w:val="CommentTok"/>
        </w:rPr>
        <w:t># Skewness</w:t>
      </w:r>
      <w:r>
        <w:br/>
      </w:r>
      <w:r>
        <w:rPr>
          <w:rStyle w:val="NormalTok"/>
        </w:rPr>
        <w:t>s2&lt;-</w:t>
      </w:r>
      <w:r>
        <w:rPr>
          <w:rStyle w:val="KeywordTok"/>
        </w:rPr>
        <w:t>skewness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  <w:r>
        <w:br/>
      </w:r>
      <w:r>
        <w:rPr>
          <w:rStyle w:val="NormalTok"/>
        </w:rPr>
        <w:t>s2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22CD13F9" w14:textId="77777777" w:rsidR="0054050C" w:rsidRDefault="00AD66BA">
      <w:pPr>
        <w:pStyle w:val="SourceCode"/>
      </w:pPr>
      <w:r>
        <w:rPr>
          <w:rStyle w:val="VerbatimChar"/>
        </w:rPr>
        <w:t>## [1] 2.100211</w:t>
      </w:r>
    </w:p>
    <w:p w14:paraId="3083F6EC" w14:textId="4B553596" w:rsidR="0054050C" w:rsidRPr="00B52916" w:rsidRDefault="00AD66BA">
      <w:pPr>
        <w:pStyle w:val="Heading2"/>
      </w:pPr>
      <w:bookmarkStart w:id="5" w:name="plot-empirical-vs.-theoretical-densities"/>
      <w:r>
        <w:t>3.) Plot Empirical vs. Theoretical densities</w:t>
      </w:r>
      <w:bookmarkEnd w:id="5"/>
      <w:r w:rsidR="00B52916">
        <w:t xml:space="preserve"> of </w:t>
      </w:r>
      <w:r w:rsidR="00B52916">
        <w:rPr>
          <w:i/>
          <w:iCs/>
        </w:rPr>
        <w:t>generalized gamma function</w:t>
      </w:r>
      <w:r w:rsidR="00B52916">
        <w:t>.</w:t>
      </w:r>
      <w:bookmarkStart w:id="6" w:name="_GoBack"/>
      <w:bookmarkEnd w:id="6"/>
    </w:p>
    <w:p w14:paraId="51A48FCE" w14:textId="77777777" w:rsidR="0054050C" w:rsidRDefault="00AD66BA">
      <w:pPr>
        <w:pStyle w:val="FirstParagraph"/>
      </w:pPr>
      <w:r>
        <w:t xml:space="preserve">Graph the empirical density of the generalized gamma sample (histogram on </w:t>
      </w:r>
      <w:r>
        <w:t xml:space="preserve">a probability scale) and overlay a curve giving the theoretical probability density function that was derived in part 1. </w:t>
      </w:r>
      <w:r>
        <w:rPr>
          <w:b/>
        </w:rPr>
        <w:t xml:space="preserve">The area shaded green is the density curve for the simulated (empirical) data, the red line (without shading) is the density curve for </w:t>
      </w:r>
      <w:r>
        <w:rPr>
          <w:b/>
        </w:rPr>
        <w:t>the theoretical density from the formula.</w:t>
      </w:r>
    </w:p>
    <w:p w14:paraId="312DA409" w14:textId="77777777" w:rsidR="0054050C" w:rsidRDefault="00AD66BA">
      <w:pPr>
        <w:pStyle w:val="BodyText"/>
      </w:pPr>
      <w:r>
        <w:rPr>
          <w:noProof/>
        </w:rPr>
        <w:drawing>
          <wp:inline distT="0" distB="0" distL="0" distR="0" wp14:anchorId="3EFAAAB6" wp14:editId="3173DFD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-Ques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05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EC8E1" w14:textId="77777777" w:rsidR="00AD66BA" w:rsidRDefault="00AD66BA">
      <w:pPr>
        <w:spacing w:after="0"/>
      </w:pPr>
      <w:r>
        <w:separator/>
      </w:r>
    </w:p>
  </w:endnote>
  <w:endnote w:type="continuationSeparator" w:id="0">
    <w:p w14:paraId="73049D8F" w14:textId="77777777" w:rsidR="00AD66BA" w:rsidRDefault="00AD6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09437" w14:textId="77777777" w:rsidR="00AD66BA" w:rsidRDefault="00AD66BA">
      <w:r>
        <w:separator/>
      </w:r>
    </w:p>
  </w:footnote>
  <w:footnote w:type="continuationSeparator" w:id="0">
    <w:p w14:paraId="054E3631" w14:textId="77777777" w:rsidR="00AD66BA" w:rsidRDefault="00AD6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AAA59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3EE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E3MzMwNDUyMrRU0lEKTi0uzszPAykwrAUArIYX5CwAAAA="/>
  </w:docVars>
  <w:rsids>
    <w:rsidRoot w:val="00590D07"/>
    <w:rsid w:val="00011C8B"/>
    <w:rsid w:val="004E29B3"/>
    <w:rsid w:val="0054050C"/>
    <w:rsid w:val="00590D07"/>
    <w:rsid w:val="00784D58"/>
    <w:rsid w:val="008D6863"/>
    <w:rsid w:val="00AD66BA"/>
    <w:rsid w:val="00B5291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75F5"/>
  <w15:docId w15:val="{F27289A8-5882-4A7A-8EC9-ECE7001B3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2</Words>
  <Characters>2521</Characters>
  <Application>Microsoft Office Word</Application>
  <DocSecurity>0</DocSecurity>
  <Lines>21</Lines>
  <Paragraphs>5</Paragraphs>
  <ScaleCrop>false</ScaleCrop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s: Dr. Kaiser</dc:title>
  <dc:creator>Marty Simonson</dc:creator>
  <cp:keywords/>
  <cp:lastModifiedBy>Marty Simonson</cp:lastModifiedBy>
  <cp:revision>2</cp:revision>
  <dcterms:created xsi:type="dcterms:W3CDTF">2020-03-27T15:01:00Z</dcterms:created>
  <dcterms:modified xsi:type="dcterms:W3CDTF">2020-03-2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